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11EF" w14:textId="77777777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5AF444AA" w:rsidR="00991336" w:rsidRDefault="00C26EF1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34FFA66">
            <wp:simplePos x="0" y="0"/>
            <wp:positionH relativeFrom="column">
              <wp:posOffset>330200</wp:posOffset>
            </wp:positionH>
            <wp:positionV relativeFrom="paragraph">
              <wp:posOffset>80010</wp:posOffset>
            </wp:positionV>
            <wp:extent cx="5715000" cy="7156450"/>
            <wp:effectExtent l="0" t="0" r="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156450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3331824E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3156F8">
        <w:rPr>
          <w:rFonts w:cs="Times New Roman"/>
          <w:b/>
          <w:sz w:val="56"/>
          <w:szCs w:val="56"/>
          <w:u w:val="single"/>
        </w:rPr>
        <w:t>October</w:t>
      </w:r>
      <w:r w:rsidR="00145255">
        <w:rPr>
          <w:rFonts w:cs="Times New Roman"/>
          <w:b/>
          <w:sz w:val="56"/>
          <w:szCs w:val="56"/>
          <w:u w:val="single"/>
        </w:rPr>
        <w:t xml:space="preserve"> </w:t>
      </w:r>
      <w:r w:rsidR="00A55510">
        <w:rPr>
          <w:rFonts w:cs="Times New Roman"/>
          <w:b/>
          <w:sz w:val="56"/>
          <w:szCs w:val="56"/>
          <w:u w:val="single"/>
        </w:rPr>
        <w:t>13</w:t>
      </w:r>
      <w:r w:rsidR="001A28AF">
        <w:rPr>
          <w:rFonts w:cs="Times New Roman"/>
          <w:b/>
          <w:sz w:val="56"/>
          <w:szCs w:val="56"/>
          <w:u w:val="single"/>
        </w:rPr>
        <w:t>,</w:t>
      </w:r>
      <w:r w:rsidR="00A61CF8">
        <w:rPr>
          <w:rFonts w:cs="Times New Roman"/>
          <w:b/>
          <w:sz w:val="56"/>
          <w:szCs w:val="56"/>
          <w:u w:val="single"/>
        </w:rPr>
        <w:t xml:space="preserve"> 20</w:t>
      </w:r>
      <w:r w:rsidR="00DA59E9">
        <w:rPr>
          <w:rFonts w:cs="Times New Roman"/>
          <w:b/>
          <w:sz w:val="56"/>
          <w:szCs w:val="56"/>
          <w:u w:val="single"/>
        </w:rPr>
        <w:t>2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5658B836" w14:textId="4E093260" w:rsidR="00113CEF" w:rsidRDefault="00113CEF" w:rsidP="004F692B">
      <w:pPr>
        <w:jc w:val="center"/>
        <w:rPr>
          <w:rFonts w:cs="Times New Roman"/>
          <w:b/>
          <w:sz w:val="72"/>
          <w:szCs w:val="72"/>
        </w:rPr>
      </w:pPr>
    </w:p>
    <w:p w14:paraId="51DE673D" w14:textId="230F9FD7" w:rsidR="003156F8" w:rsidRDefault="006C1BA5" w:rsidP="004F692B">
      <w:pPr>
        <w:jc w:val="center"/>
        <w:rPr>
          <w:rFonts w:cs="Times New Roman"/>
          <w:b/>
          <w:sz w:val="72"/>
          <w:szCs w:val="72"/>
        </w:rPr>
      </w:pPr>
      <w:r>
        <w:rPr>
          <w:rFonts w:cs="Times New Roman"/>
          <w:b/>
          <w:sz w:val="72"/>
          <w:szCs w:val="72"/>
        </w:rPr>
        <w:t>Nick Kovacs</w:t>
      </w:r>
    </w:p>
    <w:p w14:paraId="7449CD62" w14:textId="593FDABB" w:rsidR="003156F8" w:rsidRPr="00125534" w:rsidRDefault="00125534" w:rsidP="004F692B">
      <w:pPr>
        <w:jc w:val="center"/>
        <w:rPr>
          <w:rFonts w:cs="Times New Roman"/>
          <w:b/>
          <w:sz w:val="28"/>
          <w:szCs w:val="28"/>
        </w:rPr>
      </w:pPr>
      <w:r w:rsidRPr="00125534">
        <w:rPr>
          <w:rFonts w:cs="Times New Roman"/>
          <w:b/>
          <w:sz w:val="28"/>
          <w:szCs w:val="28"/>
        </w:rPr>
        <w:t>(</w:t>
      </w:r>
      <w:r w:rsidRPr="00125534">
        <w:rPr>
          <w:rFonts w:cs="Times New Roman"/>
          <w:b/>
          <w:sz w:val="28"/>
          <w:szCs w:val="28"/>
        </w:rPr>
        <w:t xml:space="preserve">Former HFIO </w:t>
      </w:r>
      <w:r w:rsidRPr="00125534">
        <w:rPr>
          <w:rFonts w:cs="Times New Roman"/>
          <w:b/>
          <w:sz w:val="28"/>
          <w:szCs w:val="28"/>
        </w:rPr>
        <w:t>G</w:t>
      </w:r>
      <w:r w:rsidRPr="00125534">
        <w:rPr>
          <w:rFonts w:cs="Times New Roman"/>
          <w:b/>
          <w:sz w:val="28"/>
          <w:szCs w:val="28"/>
        </w:rPr>
        <w:t xml:space="preserve">raduate </w:t>
      </w:r>
      <w:r w:rsidRPr="00125534">
        <w:rPr>
          <w:rFonts w:cs="Times New Roman"/>
          <w:b/>
          <w:sz w:val="28"/>
          <w:szCs w:val="28"/>
        </w:rPr>
        <w:t>S</w:t>
      </w:r>
      <w:r w:rsidRPr="00125534">
        <w:rPr>
          <w:rFonts w:cs="Times New Roman"/>
          <w:b/>
          <w:sz w:val="28"/>
          <w:szCs w:val="28"/>
        </w:rPr>
        <w:t>tudent</w:t>
      </w:r>
      <w:r w:rsidRPr="00125534">
        <w:rPr>
          <w:rFonts w:cs="Times New Roman"/>
          <w:b/>
          <w:sz w:val="28"/>
          <w:szCs w:val="28"/>
        </w:rPr>
        <w:t>)</w:t>
      </w:r>
    </w:p>
    <w:p w14:paraId="667FB08B" w14:textId="535BF4CF" w:rsidR="00125534" w:rsidRDefault="00125534" w:rsidP="004F692B">
      <w:pPr>
        <w:jc w:val="center"/>
        <w:rPr>
          <w:rFonts w:cs="Times New Roman"/>
          <w:b/>
          <w:sz w:val="72"/>
          <w:szCs w:val="72"/>
        </w:rPr>
      </w:pPr>
    </w:p>
    <w:p w14:paraId="09CB9E04" w14:textId="77777777" w:rsidR="00125534" w:rsidRDefault="00125534" w:rsidP="004F692B">
      <w:pPr>
        <w:jc w:val="center"/>
        <w:rPr>
          <w:rFonts w:cs="Times New Roman"/>
          <w:b/>
          <w:sz w:val="72"/>
          <w:szCs w:val="72"/>
        </w:rPr>
      </w:pPr>
    </w:p>
    <w:p w14:paraId="7FB1B559" w14:textId="1DF0F62B" w:rsidR="006C1BA5" w:rsidRDefault="006C1BA5" w:rsidP="00125534">
      <w:pPr>
        <w:spacing w:line="360" w:lineRule="auto"/>
        <w:jc w:val="center"/>
        <w:rPr>
          <w:rFonts w:cs="Times New Roman"/>
          <w:b/>
          <w:sz w:val="72"/>
          <w:szCs w:val="72"/>
        </w:rPr>
      </w:pPr>
      <w:r>
        <w:rPr>
          <w:rFonts w:cs="Times New Roman"/>
          <w:b/>
          <w:sz w:val="72"/>
          <w:szCs w:val="72"/>
        </w:rPr>
        <w:t>“</w:t>
      </w:r>
      <w:r w:rsidRPr="006C1BA5">
        <w:rPr>
          <w:rFonts w:cs="Times New Roman"/>
          <w:b/>
          <w:sz w:val="72"/>
          <w:szCs w:val="72"/>
        </w:rPr>
        <w:t xml:space="preserve">How a PhD </w:t>
      </w:r>
      <w:r>
        <w:rPr>
          <w:rFonts w:cs="Times New Roman"/>
          <w:b/>
          <w:sz w:val="72"/>
          <w:szCs w:val="72"/>
        </w:rPr>
        <w:t>C</w:t>
      </w:r>
      <w:r w:rsidRPr="006C1BA5">
        <w:rPr>
          <w:rFonts w:cs="Times New Roman"/>
          <w:b/>
          <w:sz w:val="72"/>
          <w:szCs w:val="72"/>
        </w:rPr>
        <w:t xml:space="preserve">an </w:t>
      </w:r>
      <w:r>
        <w:rPr>
          <w:rFonts w:cs="Times New Roman"/>
          <w:b/>
          <w:sz w:val="72"/>
          <w:szCs w:val="72"/>
        </w:rPr>
        <w:t>B</w:t>
      </w:r>
      <w:r w:rsidRPr="006C1BA5">
        <w:rPr>
          <w:rFonts w:cs="Times New Roman"/>
          <w:b/>
          <w:sz w:val="72"/>
          <w:szCs w:val="72"/>
        </w:rPr>
        <w:t xml:space="preserve">reak </w:t>
      </w:r>
    </w:p>
    <w:p w14:paraId="73B46D40" w14:textId="2F380305" w:rsidR="00CF608A" w:rsidRDefault="006C1BA5" w:rsidP="00125534">
      <w:pPr>
        <w:spacing w:line="360" w:lineRule="auto"/>
        <w:jc w:val="center"/>
        <w:rPr>
          <w:rFonts w:cs="Times New Roman"/>
          <w:b/>
          <w:sz w:val="72"/>
          <w:szCs w:val="72"/>
        </w:rPr>
      </w:pPr>
      <w:r>
        <w:rPr>
          <w:rFonts w:cs="Times New Roman"/>
          <w:b/>
          <w:sz w:val="72"/>
          <w:szCs w:val="72"/>
        </w:rPr>
        <w:t>I</w:t>
      </w:r>
      <w:r w:rsidRPr="006C1BA5">
        <w:rPr>
          <w:rFonts w:cs="Times New Roman"/>
          <w:b/>
          <w:sz w:val="72"/>
          <w:szCs w:val="72"/>
        </w:rPr>
        <w:t xml:space="preserve">nto </w:t>
      </w:r>
      <w:r>
        <w:rPr>
          <w:rFonts w:cs="Times New Roman"/>
          <w:b/>
          <w:sz w:val="72"/>
          <w:szCs w:val="72"/>
        </w:rPr>
        <w:t>C</w:t>
      </w:r>
      <w:r w:rsidRPr="006C1BA5">
        <w:rPr>
          <w:rFonts w:cs="Times New Roman"/>
          <w:b/>
          <w:sz w:val="72"/>
          <w:szCs w:val="72"/>
        </w:rPr>
        <w:t>onsulting</w:t>
      </w:r>
      <w:r>
        <w:rPr>
          <w:rFonts w:cs="Times New Roman"/>
          <w:b/>
          <w:sz w:val="72"/>
          <w:szCs w:val="72"/>
        </w:rPr>
        <w:t>”</w:t>
      </w:r>
    </w:p>
    <w:sectPr w:rsidR="00CF608A" w:rsidSect="00224B21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029D9" w14:textId="77777777" w:rsidR="007243C9" w:rsidRDefault="007243C9" w:rsidP="00AD0099">
      <w:r>
        <w:separator/>
      </w:r>
    </w:p>
  </w:endnote>
  <w:endnote w:type="continuationSeparator" w:id="0">
    <w:p w14:paraId="42BBF878" w14:textId="77777777" w:rsidR="007243C9" w:rsidRDefault="007243C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B209" w14:textId="77777777" w:rsidR="007243C9" w:rsidRDefault="007243C9" w:rsidP="00AD0099">
      <w:r>
        <w:separator/>
      </w:r>
    </w:p>
  </w:footnote>
  <w:footnote w:type="continuationSeparator" w:id="0">
    <w:p w14:paraId="46100D90" w14:textId="77777777" w:rsidR="007243C9" w:rsidRDefault="007243C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7777777" w:rsidR="00552864" w:rsidRPr="001D6E8A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tKwFAERqRXEtAAAA"/>
  </w:docVars>
  <w:rsids>
    <w:rsidRoot w:val="00217924"/>
    <w:rsid w:val="00022735"/>
    <w:rsid w:val="0002500E"/>
    <w:rsid w:val="000314AA"/>
    <w:rsid w:val="00033438"/>
    <w:rsid w:val="00042301"/>
    <w:rsid w:val="000555CE"/>
    <w:rsid w:val="00060CD3"/>
    <w:rsid w:val="00062D0A"/>
    <w:rsid w:val="0007669E"/>
    <w:rsid w:val="00086064"/>
    <w:rsid w:val="000901BD"/>
    <w:rsid w:val="000A34D0"/>
    <w:rsid w:val="000A7F7C"/>
    <w:rsid w:val="000B20F6"/>
    <w:rsid w:val="000B666C"/>
    <w:rsid w:val="000C7DDD"/>
    <w:rsid w:val="000C7F86"/>
    <w:rsid w:val="00103ADF"/>
    <w:rsid w:val="00103B29"/>
    <w:rsid w:val="00103F48"/>
    <w:rsid w:val="00113CEF"/>
    <w:rsid w:val="001159E2"/>
    <w:rsid w:val="001224BA"/>
    <w:rsid w:val="00125234"/>
    <w:rsid w:val="00125534"/>
    <w:rsid w:val="00141493"/>
    <w:rsid w:val="00143248"/>
    <w:rsid w:val="00145255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90E91"/>
    <w:rsid w:val="001A28AF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56F8"/>
    <w:rsid w:val="00317497"/>
    <w:rsid w:val="0032171F"/>
    <w:rsid w:val="00331A7D"/>
    <w:rsid w:val="00335B1C"/>
    <w:rsid w:val="00340867"/>
    <w:rsid w:val="00361B03"/>
    <w:rsid w:val="00370A92"/>
    <w:rsid w:val="00381650"/>
    <w:rsid w:val="0038192C"/>
    <w:rsid w:val="00382A8F"/>
    <w:rsid w:val="003905D8"/>
    <w:rsid w:val="0039356A"/>
    <w:rsid w:val="00393EC4"/>
    <w:rsid w:val="003A1DBC"/>
    <w:rsid w:val="003A5094"/>
    <w:rsid w:val="003B7983"/>
    <w:rsid w:val="003D1F4C"/>
    <w:rsid w:val="003D7DD1"/>
    <w:rsid w:val="003E1A04"/>
    <w:rsid w:val="003E5B14"/>
    <w:rsid w:val="003F24EB"/>
    <w:rsid w:val="003F2A55"/>
    <w:rsid w:val="003F4764"/>
    <w:rsid w:val="003F67CD"/>
    <w:rsid w:val="00407E13"/>
    <w:rsid w:val="004279DC"/>
    <w:rsid w:val="00434A57"/>
    <w:rsid w:val="0043618A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D22EE"/>
    <w:rsid w:val="004F460B"/>
    <w:rsid w:val="004F68D3"/>
    <w:rsid w:val="004F692B"/>
    <w:rsid w:val="005044EB"/>
    <w:rsid w:val="00514973"/>
    <w:rsid w:val="005246EA"/>
    <w:rsid w:val="00524AB9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A4214"/>
    <w:rsid w:val="005B3E83"/>
    <w:rsid w:val="005B44C5"/>
    <w:rsid w:val="005B753E"/>
    <w:rsid w:val="005D1A0F"/>
    <w:rsid w:val="005E78EA"/>
    <w:rsid w:val="005F027F"/>
    <w:rsid w:val="00600E52"/>
    <w:rsid w:val="0060799F"/>
    <w:rsid w:val="006079BE"/>
    <w:rsid w:val="00623160"/>
    <w:rsid w:val="00623EA0"/>
    <w:rsid w:val="00650F3F"/>
    <w:rsid w:val="00662051"/>
    <w:rsid w:val="006708CD"/>
    <w:rsid w:val="00687BF6"/>
    <w:rsid w:val="006C1BA5"/>
    <w:rsid w:val="006C4119"/>
    <w:rsid w:val="006C562C"/>
    <w:rsid w:val="006C75F5"/>
    <w:rsid w:val="006E4D76"/>
    <w:rsid w:val="006F1013"/>
    <w:rsid w:val="006F14A1"/>
    <w:rsid w:val="00702965"/>
    <w:rsid w:val="00712D68"/>
    <w:rsid w:val="007243C9"/>
    <w:rsid w:val="00725827"/>
    <w:rsid w:val="007533D0"/>
    <w:rsid w:val="007543A2"/>
    <w:rsid w:val="00756762"/>
    <w:rsid w:val="00766884"/>
    <w:rsid w:val="00776A94"/>
    <w:rsid w:val="007800D3"/>
    <w:rsid w:val="007C034E"/>
    <w:rsid w:val="007C1990"/>
    <w:rsid w:val="007D4CC8"/>
    <w:rsid w:val="007D66C6"/>
    <w:rsid w:val="007E1254"/>
    <w:rsid w:val="007E6E10"/>
    <w:rsid w:val="007E7F8E"/>
    <w:rsid w:val="00853D28"/>
    <w:rsid w:val="00857ED5"/>
    <w:rsid w:val="00877A69"/>
    <w:rsid w:val="00882924"/>
    <w:rsid w:val="0089170B"/>
    <w:rsid w:val="0089417A"/>
    <w:rsid w:val="0089523B"/>
    <w:rsid w:val="008A5002"/>
    <w:rsid w:val="008A75D0"/>
    <w:rsid w:val="008B1808"/>
    <w:rsid w:val="008B1AC2"/>
    <w:rsid w:val="008C34C6"/>
    <w:rsid w:val="008C7D3E"/>
    <w:rsid w:val="008E0828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56257"/>
    <w:rsid w:val="0098542D"/>
    <w:rsid w:val="009876ED"/>
    <w:rsid w:val="009911E6"/>
    <w:rsid w:val="00991336"/>
    <w:rsid w:val="00994BB2"/>
    <w:rsid w:val="00995A67"/>
    <w:rsid w:val="009A62CC"/>
    <w:rsid w:val="009B1B73"/>
    <w:rsid w:val="009B3C2D"/>
    <w:rsid w:val="009B5CF9"/>
    <w:rsid w:val="009D5CC2"/>
    <w:rsid w:val="009D5EA3"/>
    <w:rsid w:val="00A0050A"/>
    <w:rsid w:val="00A05C97"/>
    <w:rsid w:val="00A1479A"/>
    <w:rsid w:val="00A15900"/>
    <w:rsid w:val="00A20DB1"/>
    <w:rsid w:val="00A3734C"/>
    <w:rsid w:val="00A46B2C"/>
    <w:rsid w:val="00A47127"/>
    <w:rsid w:val="00A474C3"/>
    <w:rsid w:val="00A50055"/>
    <w:rsid w:val="00A51073"/>
    <w:rsid w:val="00A5187E"/>
    <w:rsid w:val="00A534F2"/>
    <w:rsid w:val="00A53788"/>
    <w:rsid w:val="00A54ED1"/>
    <w:rsid w:val="00A55510"/>
    <w:rsid w:val="00A61CF8"/>
    <w:rsid w:val="00A75CB9"/>
    <w:rsid w:val="00A76FD7"/>
    <w:rsid w:val="00A83046"/>
    <w:rsid w:val="00A95BB7"/>
    <w:rsid w:val="00AA0463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41F11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BE42C7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859FA"/>
    <w:rsid w:val="00CC3159"/>
    <w:rsid w:val="00CD60B2"/>
    <w:rsid w:val="00CD752F"/>
    <w:rsid w:val="00CE234E"/>
    <w:rsid w:val="00CE419E"/>
    <w:rsid w:val="00CF608A"/>
    <w:rsid w:val="00CF72B7"/>
    <w:rsid w:val="00D00599"/>
    <w:rsid w:val="00D037DC"/>
    <w:rsid w:val="00D10711"/>
    <w:rsid w:val="00D116FD"/>
    <w:rsid w:val="00D259D8"/>
    <w:rsid w:val="00D2693C"/>
    <w:rsid w:val="00D34719"/>
    <w:rsid w:val="00D376CC"/>
    <w:rsid w:val="00D748CB"/>
    <w:rsid w:val="00D84CED"/>
    <w:rsid w:val="00D936D8"/>
    <w:rsid w:val="00D96AA0"/>
    <w:rsid w:val="00DA59E9"/>
    <w:rsid w:val="00DA679B"/>
    <w:rsid w:val="00DB0043"/>
    <w:rsid w:val="00DC05EB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6753B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4476"/>
    <w:rsid w:val="00F053E2"/>
    <w:rsid w:val="00F062A9"/>
    <w:rsid w:val="00F12261"/>
    <w:rsid w:val="00F14411"/>
    <w:rsid w:val="00F227BD"/>
    <w:rsid w:val="00F33BEB"/>
    <w:rsid w:val="00F40764"/>
    <w:rsid w:val="00F549FF"/>
    <w:rsid w:val="00F61171"/>
    <w:rsid w:val="00F6664F"/>
    <w:rsid w:val="00FA2353"/>
    <w:rsid w:val="00FA32F7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D39A-490A-4527-A093-EF676F0C8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3-10-06T14:48:00Z</cp:lastPrinted>
  <dcterms:created xsi:type="dcterms:W3CDTF">2023-10-06T14:49:00Z</dcterms:created>
  <dcterms:modified xsi:type="dcterms:W3CDTF">2023-10-06T14:49:00Z</dcterms:modified>
</cp:coreProperties>
</file>